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AFBDD" w14:textId="4FCF50D3" w:rsidR="00AF7D84" w:rsidRPr="00B72889" w:rsidRDefault="00D135A0" w:rsidP="00236D09">
      <w:pPr>
        <w:tabs>
          <w:tab w:val="left" w:pos="8370"/>
        </w:tabs>
        <w:spacing w:after="0" w:line="240" w:lineRule="auto"/>
        <w:contextualSpacing/>
        <w:rPr>
          <w:rFonts w:cs="Times New Roman"/>
          <w:bCs/>
          <w:sz w:val="24"/>
          <w:szCs w:val="32"/>
        </w:rPr>
      </w:pPr>
      <w:r>
        <w:rPr>
          <w:rFonts w:cs="Times New Roman"/>
          <w:b/>
          <w:bCs/>
          <w:sz w:val="24"/>
          <w:szCs w:val="32"/>
        </w:rPr>
        <w:t>Praveen Ravishankar</w:t>
      </w:r>
      <w:r w:rsidR="00B72889" w:rsidRPr="00B72889">
        <w:rPr>
          <w:rFonts w:cs="Times New Roman"/>
          <w:bCs/>
          <w:sz w:val="24"/>
          <w:szCs w:val="32"/>
        </w:rPr>
        <w:tab/>
      </w:r>
      <w:r w:rsidR="00B72889" w:rsidRPr="00B72889">
        <w:rPr>
          <w:rFonts w:cs="Times New Roman"/>
          <w:b/>
          <w:bCs/>
          <w:sz w:val="24"/>
          <w:szCs w:val="32"/>
        </w:rPr>
        <w:t>Fall 2019</w:t>
      </w:r>
    </w:p>
    <w:p w14:paraId="6E07C1F0" w14:textId="7FB2EFFD" w:rsidR="00B72889" w:rsidRPr="00B72889" w:rsidRDefault="00B72889" w:rsidP="00236D09">
      <w:pPr>
        <w:spacing w:after="0" w:line="240" w:lineRule="auto"/>
        <w:contextualSpacing/>
        <w:rPr>
          <w:rFonts w:cs="Times New Roman"/>
          <w:bCs/>
          <w:sz w:val="24"/>
          <w:szCs w:val="32"/>
        </w:rPr>
      </w:pPr>
      <w:r w:rsidRPr="00B72889">
        <w:rPr>
          <w:rFonts w:cs="Times New Roman"/>
          <w:b/>
          <w:bCs/>
          <w:sz w:val="24"/>
          <w:szCs w:val="32"/>
        </w:rPr>
        <w:t>ME 4405 Section</w:t>
      </w:r>
      <w:r w:rsidRPr="00B72889">
        <w:rPr>
          <w:rFonts w:cs="Times New Roman"/>
          <w:bCs/>
          <w:sz w:val="24"/>
          <w:szCs w:val="32"/>
        </w:rPr>
        <w:t xml:space="preserve"> </w:t>
      </w:r>
      <w:r w:rsidR="00D135A0" w:rsidRPr="00D135A0">
        <w:rPr>
          <w:rFonts w:cs="Times New Roman"/>
          <w:b/>
          <w:sz w:val="24"/>
          <w:szCs w:val="32"/>
        </w:rPr>
        <w:t>B</w:t>
      </w:r>
    </w:p>
    <w:p w14:paraId="1D9C643A" w14:textId="77777777" w:rsidR="00B72889" w:rsidRDefault="00B72889" w:rsidP="00236D09">
      <w:pPr>
        <w:spacing w:after="0" w:line="240" w:lineRule="auto"/>
        <w:contextualSpacing/>
        <w:rPr>
          <w:rFonts w:cs="Times New Roman"/>
          <w:b/>
          <w:bCs/>
          <w:sz w:val="24"/>
          <w:szCs w:val="32"/>
        </w:rPr>
      </w:pPr>
    </w:p>
    <w:p w14:paraId="7B1293EE" w14:textId="6D9102FE" w:rsidR="00B72889" w:rsidRPr="00B72889" w:rsidRDefault="00B72889" w:rsidP="00236D09">
      <w:pPr>
        <w:spacing w:after="0" w:line="240" w:lineRule="auto"/>
        <w:contextualSpacing/>
        <w:jc w:val="center"/>
        <w:rPr>
          <w:rFonts w:cs="Times New Roman"/>
          <w:b/>
          <w:bCs/>
          <w:szCs w:val="32"/>
        </w:rPr>
      </w:pPr>
      <w:r w:rsidRPr="00B72889">
        <w:rPr>
          <w:rFonts w:cs="Times New Roman"/>
          <w:b/>
          <w:bCs/>
          <w:szCs w:val="32"/>
        </w:rPr>
        <w:t xml:space="preserve">Lab Assignment </w:t>
      </w:r>
      <w:r w:rsidR="000E05EA">
        <w:rPr>
          <w:rFonts w:cs="Times New Roman"/>
          <w:b/>
          <w:bCs/>
          <w:szCs w:val="32"/>
        </w:rPr>
        <w:t>T</w:t>
      </w:r>
      <w:r w:rsidR="001752D6">
        <w:rPr>
          <w:rFonts w:cs="Times New Roman"/>
          <w:b/>
          <w:bCs/>
          <w:szCs w:val="32"/>
        </w:rPr>
        <w:t>hree</w:t>
      </w:r>
    </w:p>
    <w:p w14:paraId="3BB020FC" w14:textId="1B5AFE9E" w:rsidR="00B72889" w:rsidRPr="00B72889" w:rsidRDefault="001752D6" w:rsidP="00236D09">
      <w:pPr>
        <w:spacing w:after="0" w:line="240" w:lineRule="auto"/>
        <w:contextualSpacing/>
        <w:jc w:val="center"/>
        <w:rPr>
          <w:rFonts w:cs="Times New Roman"/>
          <w:b/>
          <w:bCs/>
          <w:sz w:val="28"/>
          <w:szCs w:val="32"/>
        </w:rPr>
      </w:pPr>
      <w:r>
        <w:rPr>
          <w:rFonts w:cs="Times New Roman"/>
          <w:b/>
          <w:bCs/>
          <w:sz w:val="28"/>
          <w:szCs w:val="32"/>
        </w:rPr>
        <w:t>Writing your First Program</w:t>
      </w:r>
    </w:p>
    <w:p w14:paraId="6B788B3E" w14:textId="7FCF4650" w:rsidR="00B72889" w:rsidRDefault="00B72889" w:rsidP="00236D09">
      <w:pPr>
        <w:spacing w:line="240" w:lineRule="auto"/>
        <w:contextualSpacing/>
        <w:jc w:val="both"/>
        <w:rPr>
          <w:rFonts w:cs="Times New Roman"/>
          <w:sz w:val="24"/>
        </w:rPr>
      </w:pPr>
    </w:p>
    <w:p w14:paraId="470BAB7A" w14:textId="517A619C" w:rsidR="00551F3D" w:rsidRPr="00315673" w:rsidRDefault="00551F3D" w:rsidP="00551F3D">
      <w:pPr>
        <w:autoSpaceDE w:val="0"/>
        <w:autoSpaceDN w:val="0"/>
        <w:adjustRightInd w:val="0"/>
        <w:spacing w:after="0" w:line="240" w:lineRule="auto"/>
        <w:rPr>
          <w:rFonts w:cs="Times New Roman"/>
          <w:b/>
          <w:bCs/>
          <w:sz w:val="24"/>
          <w:szCs w:val="24"/>
        </w:rPr>
      </w:pPr>
      <w:r w:rsidRPr="008E61F5">
        <w:rPr>
          <w:rFonts w:cs="Times New Roman"/>
          <w:b/>
          <w:bCs/>
          <w:sz w:val="26"/>
          <w:szCs w:val="26"/>
        </w:rPr>
        <w:t>Questions</w:t>
      </w:r>
      <w:r w:rsidRPr="008E61F5">
        <w:rPr>
          <w:rFonts w:cs="Times New Roman"/>
          <w:b/>
          <w:bCs/>
          <w:sz w:val="24"/>
          <w:szCs w:val="24"/>
        </w:rPr>
        <w:t>:</w:t>
      </w:r>
    </w:p>
    <w:p w14:paraId="71230293" w14:textId="5E22BEAC" w:rsidR="008E4C36" w:rsidRPr="00FF43F1" w:rsidRDefault="00551F3D" w:rsidP="000A6900">
      <w:pPr>
        <w:pStyle w:val="ListParagraph"/>
        <w:numPr>
          <w:ilvl w:val="0"/>
          <w:numId w:val="8"/>
        </w:numPr>
        <w:autoSpaceDE w:val="0"/>
        <w:autoSpaceDN w:val="0"/>
        <w:adjustRightInd w:val="0"/>
        <w:spacing w:after="0" w:line="240" w:lineRule="auto"/>
        <w:rPr>
          <w:rFonts w:cs="Times New Roman"/>
          <w:sz w:val="24"/>
          <w:szCs w:val="24"/>
          <w:u w:val="single"/>
        </w:rPr>
      </w:pPr>
      <w:r w:rsidRPr="00FF43F1">
        <w:rPr>
          <w:rFonts w:cs="Times New Roman"/>
          <w:sz w:val="24"/>
          <w:szCs w:val="24"/>
          <w:u w:val="single"/>
        </w:rPr>
        <w:t>How should the code be modified if the requirement was to switch off the LED after a</w:t>
      </w:r>
      <w:r w:rsidR="00AE50A6" w:rsidRPr="00FF43F1">
        <w:rPr>
          <w:rFonts w:cs="Times New Roman"/>
          <w:sz w:val="24"/>
          <w:szCs w:val="24"/>
          <w:u w:val="single"/>
        </w:rPr>
        <w:t xml:space="preserve"> </w:t>
      </w:r>
      <w:r w:rsidRPr="00FF43F1">
        <w:rPr>
          <w:rFonts w:cs="Times New Roman"/>
          <w:sz w:val="24"/>
          <w:szCs w:val="24"/>
          <w:u w:val="single"/>
        </w:rPr>
        <w:t>small arbitrary delay? (Hint: No timers necessary)</w:t>
      </w:r>
    </w:p>
    <w:p w14:paraId="3EC37A09" w14:textId="0440B3EA" w:rsidR="00C03582" w:rsidRDefault="000A6900" w:rsidP="00C03582">
      <w:pPr>
        <w:pStyle w:val="ListParagraph"/>
        <w:autoSpaceDE w:val="0"/>
        <w:autoSpaceDN w:val="0"/>
        <w:adjustRightInd w:val="0"/>
        <w:spacing w:after="0" w:line="240" w:lineRule="auto"/>
        <w:rPr>
          <w:rFonts w:cs="Times New Roman"/>
          <w:sz w:val="24"/>
          <w:szCs w:val="24"/>
        </w:rPr>
      </w:pPr>
      <w:r>
        <w:rPr>
          <w:rFonts w:cs="Times New Roman"/>
          <w:sz w:val="24"/>
          <w:szCs w:val="24"/>
        </w:rPr>
        <w:t>In order for the LED to switch off after a small arbitrary delay</w:t>
      </w:r>
      <w:r w:rsidR="00A56191">
        <w:rPr>
          <w:rFonts w:cs="Times New Roman"/>
          <w:sz w:val="24"/>
          <w:szCs w:val="24"/>
        </w:rPr>
        <w:t xml:space="preserve"> without using a timer</w:t>
      </w:r>
      <w:r>
        <w:rPr>
          <w:rFonts w:cs="Times New Roman"/>
          <w:sz w:val="24"/>
          <w:szCs w:val="24"/>
        </w:rPr>
        <w:t xml:space="preserve">, </w:t>
      </w:r>
      <w:r w:rsidR="00A56191">
        <w:rPr>
          <w:rFonts w:cs="Times New Roman"/>
          <w:sz w:val="24"/>
          <w:szCs w:val="24"/>
        </w:rPr>
        <w:t>then a ‘for’ loop</w:t>
      </w:r>
      <w:r w:rsidR="00AA6819">
        <w:rPr>
          <w:rFonts w:cs="Times New Roman"/>
          <w:sz w:val="24"/>
          <w:szCs w:val="24"/>
        </w:rPr>
        <w:t xml:space="preserve"> could be </w:t>
      </w:r>
      <w:r w:rsidR="00041CBE">
        <w:rPr>
          <w:rFonts w:cs="Times New Roman"/>
          <w:sz w:val="24"/>
          <w:szCs w:val="24"/>
        </w:rPr>
        <w:t>implemented</w:t>
      </w:r>
      <w:r w:rsidR="00AA6819">
        <w:rPr>
          <w:rFonts w:cs="Times New Roman"/>
          <w:sz w:val="24"/>
          <w:szCs w:val="24"/>
        </w:rPr>
        <w:t>.  Specifically, this ‘for’ loop will perform nothing but will iterate a large number of times (</w:t>
      </w:r>
      <w:r w:rsidR="00337E37">
        <w:rPr>
          <w:rFonts w:cs="Times New Roman"/>
          <w:sz w:val="24"/>
          <w:szCs w:val="24"/>
        </w:rPr>
        <w:t>say 1</w:t>
      </w:r>
      <w:r w:rsidR="009072E4">
        <w:rPr>
          <w:rFonts w:cs="Times New Roman"/>
          <w:sz w:val="24"/>
          <w:szCs w:val="24"/>
        </w:rPr>
        <w:t>0</w:t>
      </w:r>
      <w:r w:rsidR="00AA6819">
        <w:rPr>
          <w:rFonts w:cs="Times New Roman"/>
          <w:sz w:val="24"/>
          <w:szCs w:val="24"/>
        </w:rPr>
        <w:t>0,000 times) in order to cause a</w:t>
      </w:r>
      <w:r w:rsidR="009072E4">
        <w:rPr>
          <w:rFonts w:cs="Times New Roman"/>
          <w:sz w:val="24"/>
          <w:szCs w:val="24"/>
        </w:rPr>
        <w:t xml:space="preserve"> brief</w:t>
      </w:r>
      <w:r w:rsidR="00AA6819">
        <w:rPr>
          <w:rFonts w:cs="Times New Roman"/>
          <w:sz w:val="24"/>
          <w:szCs w:val="24"/>
        </w:rPr>
        <w:t xml:space="preserve"> delay in the progression of the program.</w:t>
      </w:r>
      <w:r w:rsidR="004774C6">
        <w:rPr>
          <w:rFonts w:cs="Times New Roman"/>
          <w:sz w:val="24"/>
          <w:szCs w:val="24"/>
        </w:rPr>
        <w:t xml:space="preserve">  </w:t>
      </w:r>
      <w:r w:rsidR="003619EC">
        <w:rPr>
          <w:rFonts w:cs="Times New Roman"/>
          <w:sz w:val="24"/>
          <w:szCs w:val="24"/>
        </w:rPr>
        <w:t xml:space="preserve">However, since the ‘for’ loop </w:t>
      </w:r>
      <w:r w:rsidR="00F30F35">
        <w:rPr>
          <w:rFonts w:cs="Times New Roman"/>
          <w:sz w:val="24"/>
          <w:szCs w:val="24"/>
        </w:rPr>
        <w:t xml:space="preserve">should </w:t>
      </w:r>
      <w:r w:rsidR="00943EFE">
        <w:rPr>
          <w:rFonts w:cs="Times New Roman"/>
          <w:sz w:val="24"/>
          <w:szCs w:val="24"/>
        </w:rPr>
        <w:t xml:space="preserve">run only immediately after the switch is released, </w:t>
      </w:r>
      <w:r w:rsidR="00584498">
        <w:rPr>
          <w:rFonts w:cs="Times New Roman"/>
          <w:sz w:val="24"/>
          <w:szCs w:val="24"/>
        </w:rPr>
        <w:t>it’s implied that t</w:t>
      </w:r>
      <w:r w:rsidR="00B774B4">
        <w:rPr>
          <w:rFonts w:cs="Times New Roman"/>
          <w:sz w:val="24"/>
          <w:szCs w:val="24"/>
        </w:rPr>
        <w:t>he program needs to</w:t>
      </w:r>
      <w:r w:rsidR="00287C9C">
        <w:rPr>
          <w:rFonts w:cs="Times New Roman"/>
          <w:sz w:val="24"/>
          <w:szCs w:val="24"/>
        </w:rPr>
        <w:t xml:space="preserve"> detect if the switch had just been released</w:t>
      </w:r>
      <w:r w:rsidR="00D00999">
        <w:rPr>
          <w:rFonts w:cs="Times New Roman"/>
          <w:sz w:val="24"/>
          <w:szCs w:val="24"/>
        </w:rPr>
        <w:t xml:space="preserve"> as well</w:t>
      </w:r>
      <w:r w:rsidR="00287C9C">
        <w:rPr>
          <w:rFonts w:cs="Times New Roman"/>
          <w:sz w:val="24"/>
          <w:szCs w:val="24"/>
        </w:rPr>
        <w:t xml:space="preserve">.  This can be accomplished by including </w:t>
      </w:r>
      <w:r w:rsidR="00943EFE">
        <w:rPr>
          <w:rFonts w:cs="Times New Roman"/>
          <w:sz w:val="24"/>
          <w:szCs w:val="24"/>
        </w:rPr>
        <w:t>an additional variable that tracks the switch’s previous stat</w:t>
      </w:r>
      <w:r w:rsidR="00287C9C">
        <w:rPr>
          <w:rFonts w:cs="Times New Roman"/>
          <w:sz w:val="24"/>
          <w:szCs w:val="24"/>
        </w:rPr>
        <w:t>e</w:t>
      </w:r>
      <w:r w:rsidR="00B7401C">
        <w:rPr>
          <w:rFonts w:cs="Times New Roman"/>
          <w:sz w:val="24"/>
          <w:szCs w:val="24"/>
        </w:rPr>
        <w:t xml:space="preserve"> </w:t>
      </w:r>
      <w:r w:rsidR="00287C9C">
        <w:rPr>
          <w:rFonts w:cs="Times New Roman"/>
          <w:sz w:val="24"/>
          <w:szCs w:val="24"/>
        </w:rPr>
        <w:t>and by incorporating a</w:t>
      </w:r>
      <w:r w:rsidR="00F76D71">
        <w:rPr>
          <w:rFonts w:cs="Times New Roman"/>
          <w:sz w:val="24"/>
          <w:szCs w:val="24"/>
        </w:rPr>
        <w:t>n additional</w:t>
      </w:r>
      <w:r w:rsidR="00287C9C">
        <w:rPr>
          <w:rFonts w:cs="Times New Roman"/>
          <w:sz w:val="24"/>
          <w:szCs w:val="24"/>
        </w:rPr>
        <w:t xml:space="preserve"> ‘if’ statement</w:t>
      </w:r>
      <w:r w:rsidR="00F76D71">
        <w:rPr>
          <w:rFonts w:cs="Times New Roman"/>
          <w:sz w:val="24"/>
          <w:szCs w:val="24"/>
        </w:rPr>
        <w:t xml:space="preserve"> (nested within the ‘if’ statement that checks if the switch is NOT pressed)</w:t>
      </w:r>
      <w:r w:rsidR="006E7C60">
        <w:rPr>
          <w:rFonts w:cs="Times New Roman"/>
          <w:sz w:val="24"/>
          <w:szCs w:val="24"/>
        </w:rPr>
        <w:t xml:space="preserve"> that checks if the previous reading of the switch </w:t>
      </w:r>
      <w:r w:rsidR="0081680B">
        <w:rPr>
          <w:rFonts w:cs="Times New Roman"/>
          <w:sz w:val="24"/>
          <w:szCs w:val="24"/>
        </w:rPr>
        <w:t>corresponds to the switch being pressed</w:t>
      </w:r>
      <w:r w:rsidR="008524F9">
        <w:rPr>
          <w:rFonts w:cs="Times New Roman"/>
          <w:sz w:val="24"/>
          <w:szCs w:val="24"/>
        </w:rPr>
        <w:t xml:space="preserve"> in order to determine if the switch had just been released</w:t>
      </w:r>
      <w:r w:rsidR="00943EFE">
        <w:rPr>
          <w:rFonts w:cs="Times New Roman"/>
          <w:sz w:val="24"/>
          <w:szCs w:val="24"/>
        </w:rPr>
        <w:t xml:space="preserve">.  </w:t>
      </w:r>
      <w:r w:rsidR="00E35DB6">
        <w:rPr>
          <w:rFonts w:cs="Times New Roman"/>
          <w:sz w:val="24"/>
          <w:szCs w:val="24"/>
        </w:rPr>
        <w:t xml:space="preserve">Specifically, the ‘for’ loop </w:t>
      </w:r>
      <w:r w:rsidR="00782AD3">
        <w:rPr>
          <w:rFonts w:cs="Times New Roman"/>
          <w:sz w:val="24"/>
          <w:szCs w:val="24"/>
        </w:rPr>
        <w:t xml:space="preserve">and the additional necessary code </w:t>
      </w:r>
      <w:r w:rsidR="00D06B41">
        <w:rPr>
          <w:rFonts w:cs="Times New Roman"/>
          <w:sz w:val="24"/>
          <w:szCs w:val="24"/>
        </w:rPr>
        <w:t xml:space="preserve">can </w:t>
      </w:r>
      <w:r w:rsidR="00E35DB6">
        <w:rPr>
          <w:rFonts w:cs="Times New Roman"/>
          <w:sz w:val="24"/>
          <w:szCs w:val="24"/>
        </w:rPr>
        <w:t>be implemented as shown</w:t>
      </w:r>
      <w:r w:rsidR="004774C6">
        <w:rPr>
          <w:rFonts w:cs="Times New Roman"/>
          <w:sz w:val="24"/>
          <w:szCs w:val="24"/>
        </w:rPr>
        <w:t>:</w:t>
      </w:r>
    </w:p>
    <w:p w14:paraId="5A95846F" w14:textId="35066D04" w:rsidR="00C03582" w:rsidRPr="00C03582" w:rsidRDefault="00C03582" w:rsidP="00C03582">
      <w:pPr>
        <w:autoSpaceDE w:val="0"/>
        <w:autoSpaceDN w:val="0"/>
        <w:adjustRightInd w:val="0"/>
        <w:spacing w:after="0" w:line="240" w:lineRule="auto"/>
        <w:rPr>
          <w:rFonts w:cs="Times New Roman"/>
          <w:sz w:val="24"/>
          <w:szCs w:val="24"/>
        </w:rPr>
      </w:pPr>
    </w:p>
    <w:p w14:paraId="3BF7215F" w14:textId="4713AE67" w:rsidR="00A00A1D" w:rsidRPr="00C03582" w:rsidRDefault="00C03582" w:rsidP="00C03582">
      <w:pPr>
        <w:autoSpaceDE w:val="0"/>
        <w:autoSpaceDN w:val="0"/>
        <w:adjustRightInd w:val="0"/>
        <w:spacing w:after="0" w:line="240" w:lineRule="auto"/>
        <w:jc w:val="center"/>
        <w:rPr>
          <w:rFonts w:cs="Times New Roman"/>
          <w:sz w:val="24"/>
          <w:szCs w:val="24"/>
        </w:rPr>
      </w:pPr>
      <w:r>
        <w:rPr>
          <w:rFonts w:cs="Times New Roman"/>
          <w:noProof/>
          <w:sz w:val="24"/>
          <w:szCs w:val="24"/>
        </w:rPr>
        <w:drawing>
          <wp:inline distT="0" distB="0" distL="0" distR="0" wp14:anchorId="59167E5B" wp14:editId="16BEF3B6">
            <wp:extent cx="5943600" cy="3425825"/>
            <wp:effectExtent l="12700" t="12700" r="12700" b="15875"/>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estion 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425825"/>
                    </a:xfrm>
                    <a:prstGeom prst="rect">
                      <a:avLst/>
                    </a:prstGeom>
                    <a:ln>
                      <a:solidFill>
                        <a:schemeClr val="tx1"/>
                      </a:solidFill>
                    </a:ln>
                  </pic:spPr>
                </pic:pic>
              </a:graphicData>
            </a:graphic>
          </wp:inline>
        </w:drawing>
      </w:r>
    </w:p>
    <w:p w14:paraId="55906109" w14:textId="55F94E58" w:rsidR="008E4C36" w:rsidRDefault="008E4C36" w:rsidP="00315673">
      <w:pPr>
        <w:autoSpaceDE w:val="0"/>
        <w:autoSpaceDN w:val="0"/>
        <w:adjustRightInd w:val="0"/>
        <w:spacing w:after="0" w:line="240" w:lineRule="auto"/>
        <w:rPr>
          <w:rFonts w:cs="Times New Roman"/>
          <w:sz w:val="24"/>
          <w:szCs w:val="24"/>
        </w:rPr>
      </w:pPr>
    </w:p>
    <w:p w14:paraId="583F66B3" w14:textId="1353CDFA" w:rsidR="00F6592D" w:rsidRDefault="00F6592D" w:rsidP="00315673">
      <w:pPr>
        <w:autoSpaceDE w:val="0"/>
        <w:autoSpaceDN w:val="0"/>
        <w:adjustRightInd w:val="0"/>
        <w:spacing w:after="0" w:line="240" w:lineRule="auto"/>
        <w:rPr>
          <w:rFonts w:cs="Times New Roman"/>
          <w:sz w:val="24"/>
          <w:szCs w:val="24"/>
        </w:rPr>
      </w:pPr>
    </w:p>
    <w:p w14:paraId="1111A758" w14:textId="6D4DA54C" w:rsidR="00F6592D" w:rsidRDefault="00F6592D" w:rsidP="00315673">
      <w:pPr>
        <w:autoSpaceDE w:val="0"/>
        <w:autoSpaceDN w:val="0"/>
        <w:adjustRightInd w:val="0"/>
        <w:spacing w:after="0" w:line="240" w:lineRule="auto"/>
        <w:rPr>
          <w:rFonts w:cs="Times New Roman"/>
          <w:sz w:val="24"/>
          <w:szCs w:val="24"/>
        </w:rPr>
      </w:pPr>
    </w:p>
    <w:p w14:paraId="61890D31" w14:textId="61CBF7E6" w:rsidR="009154A0" w:rsidRDefault="009154A0" w:rsidP="00315673">
      <w:pPr>
        <w:autoSpaceDE w:val="0"/>
        <w:autoSpaceDN w:val="0"/>
        <w:adjustRightInd w:val="0"/>
        <w:spacing w:after="0" w:line="240" w:lineRule="auto"/>
        <w:rPr>
          <w:rFonts w:cs="Times New Roman"/>
          <w:sz w:val="24"/>
          <w:szCs w:val="24"/>
        </w:rPr>
      </w:pPr>
    </w:p>
    <w:p w14:paraId="68F2305B" w14:textId="77777777" w:rsidR="009154A0" w:rsidRDefault="009154A0" w:rsidP="00315673">
      <w:pPr>
        <w:autoSpaceDE w:val="0"/>
        <w:autoSpaceDN w:val="0"/>
        <w:adjustRightInd w:val="0"/>
        <w:spacing w:after="0" w:line="240" w:lineRule="auto"/>
        <w:rPr>
          <w:rFonts w:cs="Times New Roman"/>
          <w:sz w:val="24"/>
          <w:szCs w:val="24"/>
        </w:rPr>
      </w:pPr>
      <w:bookmarkStart w:id="0" w:name="_GoBack"/>
      <w:bookmarkEnd w:id="0"/>
    </w:p>
    <w:p w14:paraId="1CC7E858" w14:textId="32335ED1" w:rsidR="00551F3D" w:rsidRPr="00FF43F1" w:rsidRDefault="00551F3D" w:rsidP="00551F3D">
      <w:pPr>
        <w:pStyle w:val="ListParagraph"/>
        <w:numPr>
          <w:ilvl w:val="0"/>
          <w:numId w:val="8"/>
        </w:numPr>
        <w:autoSpaceDE w:val="0"/>
        <w:autoSpaceDN w:val="0"/>
        <w:adjustRightInd w:val="0"/>
        <w:spacing w:after="0" w:line="240" w:lineRule="auto"/>
        <w:rPr>
          <w:rFonts w:cs="Times New Roman"/>
          <w:sz w:val="24"/>
          <w:szCs w:val="24"/>
          <w:u w:val="single"/>
        </w:rPr>
      </w:pPr>
      <w:r w:rsidRPr="00FF43F1">
        <w:rPr>
          <w:rFonts w:cs="Times New Roman"/>
          <w:sz w:val="24"/>
          <w:szCs w:val="24"/>
          <w:u w:val="single"/>
        </w:rPr>
        <w:lastRenderedPageBreak/>
        <w:t>Suppose you were to write a program that toggles LED1 whenever S1 is pressed. With</w:t>
      </w:r>
      <w:r w:rsidR="00DD59BA" w:rsidRPr="00FF43F1">
        <w:rPr>
          <w:rFonts w:cs="Times New Roman"/>
          <w:sz w:val="24"/>
          <w:szCs w:val="24"/>
          <w:u w:val="single"/>
        </w:rPr>
        <w:t xml:space="preserve"> </w:t>
      </w:r>
      <w:r w:rsidRPr="00FF43F1">
        <w:rPr>
          <w:rFonts w:cs="Times New Roman"/>
          <w:sz w:val="24"/>
          <w:szCs w:val="24"/>
          <w:u w:val="single"/>
        </w:rPr>
        <w:t>proper operation of the program you would expect to see the light turn on when you press</w:t>
      </w:r>
      <w:r w:rsidR="00DD59BA" w:rsidRPr="00FF43F1">
        <w:rPr>
          <w:rFonts w:cs="Times New Roman"/>
          <w:sz w:val="24"/>
          <w:szCs w:val="24"/>
          <w:u w:val="single"/>
        </w:rPr>
        <w:t xml:space="preserve"> </w:t>
      </w:r>
      <w:r w:rsidRPr="00FF43F1">
        <w:rPr>
          <w:rFonts w:cs="Times New Roman"/>
          <w:sz w:val="24"/>
          <w:szCs w:val="24"/>
          <w:u w:val="single"/>
        </w:rPr>
        <w:t>and release S1, and then turn off when you press and release S1 again. Suppose you</w:t>
      </w:r>
      <w:r w:rsidR="00DD59BA" w:rsidRPr="00FF43F1">
        <w:rPr>
          <w:rFonts w:cs="Times New Roman"/>
          <w:sz w:val="24"/>
          <w:szCs w:val="24"/>
          <w:u w:val="single"/>
        </w:rPr>
        <w:t xml:space="preserve"> </w:t>
      </w:r>
      <w:r w:rsidRPr="00FF43F1">
        <w:rPr>
          <w:rFonts w:cs="Times New Roman"/>
          <w:sz w:val="24"/>
          <w:szCs w:val="24"/>
          <w:u w:val="single"/>
        </w:rPr>
        <w:t>write this program as follows:</w:t>
      </w:r>
    </w:p>
    <w:p w14:paraId="690C7926" w14:textId="77777777" w:rsidR="00551F3D" w:rsidRDefault="00551F3D" w:rsidP="00551F3D">
      <w:pPr>
        <w:autoSpaceDE w:val="0"/>
        <w:autoSpaceDN w:val="0"/>
        <w:adjustRightInd w:val="0"/>
        <w:spacing w:after="0" w:line="240" w:lineRule="auto"/>
        <w:rPr>
          <w:rFonts w:cs="Times New Roman"/>
          <w:sz w:val="24"/>
          <w:szCs w:val="24"/>
        </w:rPr>
      </w:pPr>
    </w:p>
    <w:p w14:paraId="3C292DEB" w14:textId="77777777" w:rsidR="00551F3D" w:rsidRPr="00144243" w:rsidRDefault="00551F3D" w:rsidP="00551F3D">
      <w:pPr>
        <w:autoSpaceDE w:val="0"/>
        <w:autoSpaceDN w:val="0"/>
        <w:adjustRightInd w:val="0"/>
        <w:spacing w:after="0" w:line="240" w:lineRule="auto"/>
        <w:rPr>
          <w:rFonts w:cs="Times New Roman"/>
          <w:b/>
          <w:bCs/>
          <w:sz w:val="24"/>
          <w:szCs w:val="24"/>
        </w:rPr>
      </w:pPr>
      <w:r w:rsidRPr="00144243">
        <w:rPr>
          <w:rFonts w:cs="Times New Roman"/>
          <w:b/>
          <w:bCs/>
          <w:sz w:val="24"/>
          <w:szCs w:val="24"/>
        </w:rPr>
        <w:t>Assume that P1.1 has been set up with a pull-up resistor. Please do not worry about</w:t>
      </w:r>
    </w:p>
    <w:p w14:paraId="12D361D2" w14:textId="77777777" w:rsidR="00551F3D" w:rsidRPr="00144243" w:rsidRDefault="00551F3D" w:rsidP="00551F3D">
      <w:pPr>
        <w:autoSpaceDE w:val="0"/>
        <w:autoSpaceDN w:val="0"/>
        <w:adjustRightInd w:val="0"/>
        <w:spacing w:after="0" w:line="240" w:lineRule="auto"/>
        <w:rPr>
          <w:rFonts w:cs="Times New Roman"/>
          <w:b/>
          <w:bCs/>
          <w:sz w:val="24"/>
          <w:szCs w:val="24"/>
        </w:rPr>
      </w:pPr>
      <w:r w:rsidRPr="00144243">
        <w:rPr>
          <w:rFonts w:cs="Times New Roman"/>
          <w:b/>
          <w:bCs/>
          <w:sz w:val="24"/>
          <w:szCs w:val="24"/>
        </w:rPr>
        <w:t>whether variables are defined or not. Your only task for this problem is to find faults in the</w:t>
      </w:r>
    </w:p>
    <w:p w14:paraId="4D318A5E" w14:textId="1E90915B" w:rsidR="008C49EA" w:rsidRPr="00144243" w:rsidRDefault="00551F3D" w:rsidP="00551F3D">
      <w:pPr>
        <w:pStyle w:val="Default"/>
        <w:contextualSpacing/>
        <w:rPr>
          <w:b/>
          <w:bCs/>
        </w:rPr>
      </w:pPr>
      <w:r w:rsidRPr="00144243">
        <w:rPr>
          <w:b/>
          <w:bCs/>
        </w:rPr>
        <w:t>pseudo code.</w:t>
      </w:r>
    </w:p>
    <w:p w14:paraId="39B54B54" w14:textId="7B689658" w:rsidR="00551F3D" w:rsidRDefault="00551F3D" w:rsidP="00551F3D">
      <w:pPr>
        <w:autoSpaceDE w:val="0"/>
        <w:autoSpaceDN w:val="0"/>
        <w:adjustRightInd w:val="0"/>
        <w:spacing w:after="0" w:line="240" w:lineRule="auto"/>
        <w:rPr>
          <w:rFonts w:cs="Times New Roman"/>
          <w:color w:val="000000"/>
          <w:sz w:val="20"/>
          <w:szCs w:val="20"/>
        </w:rPr>
      </w:pPr>
    </w:p>
    <w:p w14:paraId="141B8677" w14:textId="52D4D4FC" w:rsidR="00551F3D" w:rsidRDefault="00551F3D" w:rsidP="00551F3D">
      <w:pPr>
        <w:pStyle w:val="Default"/>
        <w:contextualSpacing/>
      </w:pPr>
      <w:r w:rsidRPr="00551F3D">
        <w:rPr>
          <w:noProof/>
        </w:rPr>
        <w:drawing>
          <wp:inline distT="0" distB="0" distL="0" distR="0" wp14:anchorId="7A165E99" wp14:editId="05BE950C">
            <wp:extent cx="5943600" cy="207581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75815"/>
                    </a:xfrm>
                    <a:prstGeom prst="rect">
                      <a:avLst/>
                    </a:prstGeom>
                  </pic:spPr>
                </pic:pic>
              </a:graphicData>
            </a:graphic>
          </wp:inline>
        </w:drawing>
      </w:r>
    </w:p>
    <w:p w14:paraId="1BBE6E65" w14:textId="639D162F" w:rsidR="00551F3D" w:rsidRDefault="00551F3D" w:rsidP="007815DA">
      <w:pPr>
        <w:autoSpaceDE w:val="0"/>
        <w:autoSpaceDN w:val="0"/>
        <w:adjustRightInd w:val="0"/>
        <w:spacing w:after="0" w:line="240" w:lineRule="auto"/>
        <w:rPr>
          <w:rFonts w:cs="Times New Roman"/>
          <w:color w:val="000000"/>
          <w:sz w:val="24"/>
          <w:szCs w:val="24"/>
        </w:rPr>
      </w:pPr>
      <w:r w:rsidRPr="00CC1AD9">
        <w:rPr>
          <w:rFonts w:cs="Times New Roman"/>
          <w:color w:val="000000"/>
          <w:sz w:val="24"/>
          <w:szCs w:val="24"/>
          <w:u w:val="single"/>
        </w:rPr>
        <w:t>What are two problems with this code? What would be some potential software modifications</w:t>
      </w:r>
      <w:r w:rsidR="007815DA">
        <w:rPr>
          <w:rFonts w:cs="Times New Roman"/>
          <w:color w:val="000000"/>
          <w:sz w:val="24"/>
          <w:szCs w:val="24"/>
          <w:u w:val="single"/>
        </w:rPr>
        <w:t xml:space="preserve"> </w:t>
      </w:r>
      <w:r w:rsidRPr="00CC1AD9">
        <w:rPr>
          <w:rFonts w:cs="Times New Roman"/>
          <w:color w:val="000000"/>
          <w:sz w:val="24"/>
          <w:szCs w:val="24"/>
          <w:u w:val="single"/>
        </w:rPr>
        <w:t>that would fix these problems?</w:t>
      </w:r>
    </w:p>
    <w:p w14:paraId="012C56BA" w14:textId="435D78DF" w:rsidR="00474A5F" w:rsidRDefault="00DD1610" w:rsidP="00474A5F">
      <w:pPr>
        <w:autoSpaceDE w:val="0"/>
        <w:autoSpaceDN w:val="0"/>
        <w:adjustRightInd w:val="0"/>
        <w:spacing w:after="0" w:line="240" w:lineRule="auto"/>
        <w:ind w:firstLine="720"/>
        <w:rPr>
          <w:rFonts w:cs="Times New Roman"/>
          <w:color w:val="000000"/>
          <w:sz w:val="24"/>
          <w:szCs w:val="24"/>
        </w:rPr>
      </w:pPr>
      <w:r>
        <w:rPr>
          <w:rFonts w:cs="Times New Roman"/>
          <w:color w:val="000000"/>
          <w:sz w:val="24"/>
          <w:szCs w:val="24"/>
        </w:rPr>
        <w:t xml:space="preserve">Firstly, </w:t>
      </w:r>
      <w:r w:rsidR="004C2500">
        <w:rPr>
          <w:rFonts w:cs="Times New Roman"/>
          <w:color w:val="000000"/>
          <w:sz w:val="24"/>
          <w:szCs w:val="24"/>
        </w:rPr>
        <w:t>with the way the code is originally written</w:t>
      </w:r>
      <w:r w:rsidR="003274C2">
        <w:rPr>
          <w:rFonts w:cs="Times New Roman"/>
          <w:color w:val="000000"/>
          <w:sz w:val="24"/>
          <w:szCs w:val="24"/>
        </w:rPr>
        <w:t xml:space="preserve">, </w:t>
      </w:r>
      <w:r w:rsidR="00541F3F">
        <w:rPr>
          <w:rFonts w:cs="Times New Roman"/>
          <w:color w:val="000000"/>
          <w:sz w:val="24"/>
          <w:szCs w:val="24"/>
        </w:rPr>
        <w:t xml:space="preserve">the </w:t>
      </w:r>
      <w:r w:rsidR="003274C2">
        <w:rPr>
          <w:rFonts w:cs="Times New Roman"/>
          <w:color w:val="000000"/>
          <w:sz w:val="24"/>
          <w:szCs w:val="24"/>
        </w:rPr>
        <w:t>LED would repeatedly switch on</w:t>
      </w:r>
      <w:r>
        <w:rPr>
          <w:rFonts w:cs="Times New Roman"/>
          <w:color w:val="000000"/>
          <w:sz w:val="24"/>
          <w:szCs w:val="24"/>
        </w:rPr>
        <w:t xml:space="preserve"> </w:t>
      </w:r>
      <w:r w:rsidR="004C2500">
        <w:rPr>
          <w:rFonts w:cs="Times New Roman"/>
          <w:color w:val="000000"/>
          <w:sz w:val="24"/>
          <w:szCs w:val="24"/>
        </w:rPr>
        <w:t xml:space="preserve">and off at an extremely high speed while the switch is continuously pressed.  This would result in the switch appearing to always be on at half the brightness of its typical brightness (since the rapid oscillation between </w:t>
      </w:r>
      <w:r w:rsidR="001E6C1A">
        <w:rPr>
          <w:rFonts w:cs="Times New Roman"/>
          <w:color w:val="000000"/>
          <w:sz w:val="24"/>
          <w:szCs w:val="24"/>
        </w:rPr>
        <w:t xml:space="preserve">the LED </w:t>
      </w:r>
      <w:r w:rsidR="00874A3F">
        <w:rPr>
          <w:rFonts w:cs="Times New Roman"/>
          <w:color w:val="000000"/>
          <w:sz w:val="24"/>
          <w:szCs w:val="24"/>
        </w:rPr>
        <w:t>turning</w:t>
      </w:r>
      <w:r w:rsidR="001E6C1A">
        <w:rPr>
          <w:rFonts w:cs="Times New Roman"/>
          <w:color w:val="000000"/>
          <w:sz w:val="24"/>
          <w:szCs w:val="24"/>
        </w:rPr>
        <w:t xml:space="preserve"> on and off </w:t>
      </w:r>
      <w:r w:rsidR="004C2500">
        <w:rPr>
          <w:rFonts w:cs="Times New Roman"/>
          <w:color w:val="000000"/>
          <w:sz w:val="24"/>
          <w:szCs w:val="24"/>
        </w:rPr>
        <w:t xml:space="preserve">would cause </w:t>
      </w:r>
      <w:r w:rsidR="00003855">
        <w:rPr>
          <w:rFonts w:cs="Times New Roman"/>
          <w:color w:val="000000"/>
          <w:sz w:val="24"/>
          <w:szCs w:val="24"/>
        </w:rPr>
        <w:t>the LED</w:t>
      </w:r>
      <w:r w:rsidR="004C2500">
        <w:rPr>
          <w:rFonts w:cs="Times New Roman"/>
          <w:color w:val="000000"/>
          <w:sz w:val="24"/>
          <w:szCs w:val="24"/>
        </w:rPr>
        <w:t xml:space="preserve"> to display the average brightness value of the two states</w:t>
      </w:r>
      <w:r w:rsidR="00000FA0">
        <w:rPr>
          <w:rFonts w:cs="Times New Roman"/>
          <w:color w:val="000000"/>
          <w:sz w:val="24"/>
          <w:szCs w:val="24"/>
        </w:rPr>
        <w:t>, which would be half of its normal brightness level</w:t>
      </w:r>
      <w:r w:rsidR="004C2500">
        <w:rPr>
          <w:rFonts w:cs="Times New Roman"/>
          <w:color w:val="000000"/>
          <w:sz w:val="24"/>
          <w:szCs w:val="24"/>
        </w:rPr>
        <w:t xml:space="preserve">); additionally, </w:t>
      </w:r>
      <w:r w:rsidR="00476747">
        <w:rPr>
          <w:rFonts w:cs="Times New Roman"/>
          <w:color w:val="000000"/>
          <w:sz w:val="24"/>
          <w:szCs w:val="24"/>
        </w:rPr>
        <w:t xml:space="preserve">once the switch is released, </w:t>
      </w:r>
      <w:r w:rsidR="001E6C1A">
        <w:rPr>
          <w:rFonts w:cs="Times New Roman"/>
          <w:color w:val="000000"/>
          <w:sz w:val="24"/>
          <w:szCs w:val="24"/>
        </w:rPr>
        <w:t xml:space="preserve">this </w:t>
      </w:r>
      <w:r w:rsidR="00476747">
        <w:rPr>
          <w:rFonts w:cs="Times New Roman"/>
          <w:color w:val="000000"/>
          <w:sz w:val="24"/>
          <w:szCs w:val="24"/>
        </w:rPr>
        <w:t xml:space="preserve">code </w:t>
      </w:r>
      <w:r w:rsidR="00071E6F">
        <w:rPr>
          <w:rFonts w:cs="Times New Roman"/>
          <w:color w:val="000000"/>
          <w:sz w:val="24"/>
          <w:szCs w:val="24"/>
        </w:rPr>
        <w:t xml:space="preserve">would </w:t>
      </w:r>
      <w:r w:rsidR="001E6C1A">
        <w:rPr>
          <w:rFonts w:cs="Times New Roman"/>
          <w:color w:val="000000"/>
          <w:sz w:val="24"/>
          <w:szCs w:val="24"/>
        </w:rPr>
        <w:t>cause the LED to</w:t>
      </w:r>
      <w:r w:rsidR="006D6921">
        <w:rPr>
          <w:rFonts w:cs="Times New Roman"/>
          <w:color w:val="000000"/>
          <w:sz w:val="24"/>
          <w:szCs w:val="24"/>
        </w:rPr>
        <w:t xml:space="preserve"> </w:t>
      </w:r>
      <w:r w:rsidR="00071E6F">
        <w:rPr>
          <w:rFonts w:cs="Times New Roman"/>
          <w:color w:val="000000"/>
          <w:sz w:val="24"/>
          <w:szCs w:val="24"/>
        </w:rPr>
        <w:t xml:space="preserve">either </w:t>
      </w:r>
      <w:r w:rsidR="00994BFD">
        <w:rPr>
          <w:rFonts w:cs="Times New Roman"/>
          <w:color w:val="000000"/>
          <w:sz w:val="24"/>
          <w:szCs w:val="24"/>
        </w:rPr>
        <w:t>remain</w:t>
      </w:r>
      <w:r w:rsidR="00071E6F">
        <w:rPr>
          <w:rFonts w:cs="Times New Roman"/>
          <w:color w:val="000000"/>
          <w:sz w:val="24"/>
          <w:szCs w:val="24"/>
        </w:rPr>
        <w:t xml:space="preserve"> on </w:t>
      </w:r>
      <w:r w:rsidR="000A1FC5">
        <w:rPr>
          <w:rFonts w:cs="Times New Roman"/>
          <w:color w:val="000000"/>
          <w:sz w:val="24"/>
          <w:szCs w:val="24"/>
        </w:rPr>
        <w:t>or r</w:t>
      </w:r>
      <w:r w:rsidR="00F06875">
        <w:rPr>
          <w:rFonts w:cs="Times New Roman"/>
          <w:color w:val="000000"/>
          <w:sz w:val="24"/>
          <w:szCs w:val="24"/>
        </w:rPr>
        <w:t>emain</w:t>
      </w:r>
      <w:r w:rsidR="00071E6F">
        <w:rPr>
          <w:rFonts w:cs="Times New Roman"/>
          <w:color w:val="000000"/>
          <w:sz w:val="24"/>
          <w:szCs w:val="24"/>
        </w:rPr>
        <w:t xml:space="preserve"> off in a random manne</w:t>
      </w:r>
      <w:r w:rsidR="001000BD">
        <w:rPr>
          <w:rFonts w:cs="Times New Roman"/>
          <w:color w:val="000000"/>
          <w:sz w:val="24"/>
          <w:szCs w:val="24"/>
        </w:rPr>
        <w:t>r</w:t>
      </w:r>
      <w:r w:rsidR="005E78A6">
        <w:rPr>
          <w:rFonts w:cs="Times New Roman"/>
          <w:color w:val="000000"/>
          <w:sz w:val="24"/>
          <w:szCs w:val="24"/>
        </w:rPr>
        <w:t>.</w:t>
      </w:r>
      <w:r w:rsidR="00930D0C">
        <w:rPr>
          <w:rFonts w:cs="Times New Roman"/>
          <w:color w:val="000000"/>
          <w:sz w:val="24"/>
          <w:szCs w:val="24"/>
        </w:rPr>
        <w:t xml:space="preserve">  </w:t>
      </w:r>
    </w:p>
    <w:p w14:paraId="1FAAB38F" w14:textId="44C484AC" w:rsidR="008E4C36" w:rsidRDefault="00930D0C" w:rsidP="00D31309">
      <w:pPr>
        <w:autoSpaceDE w:val="0"/>
        <w:autoSpaceDN w:val="0"/>
        <w:adjustRightInd w:val="0"/>
        <w:spacing w:after="0" w:line="240" w:lineRule="auto"/>
        <w:ind w:firstLine="720"/>
        <w:rPr>
          <w:rFonts w:cs="Times New Roman"/>
          <w:color w:val="000000"/>
          <w:sz w:val="24"/>
          <w:szCs w:val="24"/>
        </w:rPr>
      </w:pPr>
      <w:r>
        <w:rPr>
          <w:rFonts w:cs="Times New Roman"/>
          <w:color w:val="000000"/>
          <w:sz w:val="24"/>
          <w:szCs w:val="24"/>
        </w:rPr>
        <w:t xml:space="preserve">Since the objective of the program is for the LED to toggle once the switch is pressed and </w:t>
      </w:r>
      <w:r w:rsidRPr="00854F19">
        <w:rPr>
          <w:rFonts w:cs="Times New Roman"/>
          <w:i/>
          <w:iCs/>
          <w:color w:val="000000"/>
          <w:sz w:val="24"/>
          <w:szCs w:val="24"/>
        </w:rPr>
        <w:t>released</w:t>
      </w:r>
      <w:r>
        <w:rPr>
          <w:rFonts w:cs="Times New Roman"/>
          <w:color w:val="000000"/>
          <w:sz w:val="24"/>
          <w:szCs w:val="24"/>
        </w:rPr>
        <w:t xml:space="preserve">, </w:t>
      </w:r>
      <w:r w:rsidR="00246A0A">
        <w:rPr>
          <w:rFonts w:cs="Times New Roman"/>
          <w:color w:val="000000"/>
          <w:sz w:val="24"/>
          <w:szCs w:val="24"/>
        </w:rPr>
        <w:t xml:space="preserve">assigning an action </w:t>
      </w:r>
      <w:r w:rsidR="007D20EB">
        <w:rPr>
          <w:rFonts w:cs="Times New Roman"/>
          <w:color w:val="000000"/>
          <w:sz w:val="24"/>
          <w:szCs w:val="24"/>
        </w:rPr>
        <w:t>to</w:t>
      </w:r>
      <w:r w:rsidR="00246A0A">
        <w:rPr>
          <w:rFonts w:cs="Times New Roman"/>
          <w:color w:val="000000"/>
          <w:sz w:val="24"/>
          <w:szCs w:val="24"/>
        </w:rPr>
        <w:t xml:space="preserve"> the LED while the switch is being </w:t>
      </w:r>
      <w:r w:rsidR="00246A0A" w:rsidRPr="00471D34">
        <w:rPr>
          <w:rFonts w:cs="Times New Roman"/>
          <w:i/>
          <w:iCs/>
          <w:color w:val="000000"/>
          <w:sz w:val="24"/>
          <w:szCs w:val="24"/>
        </w:rPr>
        <w:t>pressed</w:t>
      </w:r>
      <w:r w:rsidR="00246A0A">
        <w:rPr>
          <w:rFonts w:cs="Times New Roman"/>
          <w:color w:val="000000"/>
          <w:sz w:val="24"/>
          <w:szCs w:val="24"/>
        </w:rPr>
        <w:t xml:space="preserve"> is </w:t>
      </w:r>
      <w:r w:rsidR="00D863FE">
        <w:rPr>
          <w:rFonts w:cs="Times New Roman"/>
          <w:color w:val="000000"/>
          <w:sz w:val="24"/>
          <w:szCs w:val="24"/>
        </w:rPr>
        <w:t xml:space="preserve">not only </w:t>
      </w:r>
      <w:r w:rsidR="00246A0A">
        <w:rPr>
          <w:rFonts w:cs="Times New Roman"/>
          <w:color w:val="000000"/>
          <w:sz w:val="24"/>
          <w:szCs w:val="24"/>
        </w:rPr>
        <w:t>irrelevant</w:t>
      </w:r>
      <w:r w:rsidR="00D863FE">
        <w:rPr>
          <w:rFonts w:cs="Times New Roman"/>
          <w:color w:val="000000"/>
          <w:sz w:val="24"/>
          <w:szCs w:val="24"/>
        </w:rPr>
        <w:t xml:space="preserve">, but it’s </w:t>
      </w:r>
      <w:r w:rsidR="00246A0A">
        <w:rPr>
          <w:rFonts w:cs="Times New Roman"/>
          <w:color w:val="000000"/>
          <w:sz w:val="24"/>
          <w:szCs w:val="24"/>
        </w:rPr>
        <w:t xml:space="preserve">incorrect </w:t>
      </w:r>
      <w:r w:rsidR="00F05A54">
        <w:rPr>
          <w:rFonts w:cs="Times New Roman"/>
          <w:color w:val="000000"/>
          <w:sz w:val="24"/>
          <w:szCs w:val="24"/>
        </w:rPr>
        <w:t>as well</w:t>
      </w:r>
      <w:r w:rsidR="00DA7960">
        <w:rPr>
          <w:rFonts w:cs="Times New Roman"/>
          <w:color w:val="000000"/>
          <w:sz w:val="24"/>
          <w:szCs w:val="24"/>
        </w:rPr>
        <w:t xml:space="preserve">; in </w:t>
      </w:r>
      <w:r w:rsidR="00A16427">
        <w:rPr>
          <w:rFonts w:cs="Times New Roman"/>
          <w:color w:val="000000"/>
          <w:sz w:val="24"/>
          <w:szCs w:val="24"/>
        </w:rPr>
        <w:t xml:space="preserve">other words, an action should be assigned to the LED </w:t>
      </w:r>
      <w:r w:rsidR="00EF5A6B">
        <w:rPr>
          <w:rFonts w:cs="Times New Roman"/>
          <w:color w:val="000000"/>
          <w:sz w:val="24"/>
          <w:szCs w:val="24"/>
        </w:rPr>
        <w:t>immediately after the switch is released</w:t>
      </w:r>
      <w:r w:rsidR="00F05A54">
        <w:rPr>
          <w:rFonts w:cs="Times New Roman"/>
          <w:color w:val="000000"/>
          <w:sz w:val="24"/>
          <w:szCs w:val="24"/>
        </w:rPr>
        <w:t xml:space="preserve">.  </w:t>
      </w:r>
      <w:r w:rsidR="007815DA">
        <w:rPr>
          <w:rFonts w:cs="Times New Roman"/>
          <w:color w:val="000000"/>
          <w:sz w:val="24"/>
          <w:szCs w:val="24"/>
        </w:rPr>
        <w:t xml:space="preserve">Hence, </w:t>
      </w:r>
      <w:r w:rsidR="007815DA" w:rsidRPr="00832AB1">
        <w:rPr>
          <w:rFonts w:cs="Times New Roman"/>
          <w:b/>
          <w:bCs/>
          <w:color w:val="000000"/>
          <w:sz w:val="24"/>
          <w:szCs w:val="24"/>
        </w:rPr>
        <w:t xml:space="preserve">the first </w:t>
      </w:r>
      <w:r w:rsidR="00236FBD" w:rsidRPr="00832AB1">
        <w:rPr>
          <w:rFonts w:cs="Times New Roman"/>
          <w:b/>
          <w:bCs/>
          <w:color w:val="000000"/>
          <w:sz w:val="24"/>
          <w:szCs w:val="24"/>
        </w:rPr>
        <w:t xml:space="preserve">problem with the code </w:t>
      </w:r>
      <w:r w:rsidR="00F02F22" w:rsidRPr="00832AB1">
        <w:rPr>
          <w:rFonts w:cs="Times New Roman"/>
          <w:b/>
          <w:bCs/>
          <w:color w:val="000000"/>
          <w:sz w:val="24"/>
          <w:szCs w:val="24"/>
        </w:rPr>
        <w:t>is</w:t>
      </w:r>
      <w:r w:rsidR="002237CE" w:rsidRPr="00832AB1">
        <w:rPr>
          <w:rFonts w:cs="Times New Roman"/>
          <w:b/>
          <w:bCs/>
          <w:color w:val="000000"/>
          <w:sz w:val="24"/>
          <w:szCs w:val="24"/>
        </w:rPr>
        <w:t xml:space="preserve"> </w:t>
      </w:r>
      <w:r w:rsidR="00CB419B" w:rsidRPr="00832AB1">
        <w:rPr>
          <w:rFonts w:cs="Times New Roman"/>
          <w:b/>
          <w:bCs/>
          <w:color w:val="000000"/>
          <w:sz w:val="24"/>
          <w:szCs w:val="24"/>
        </w:rPr>
        <w:t xml:space="preserve">the </w:t>
      </w:r>
      <w:r w:rsidR="00F02F22" w:rsidRPr="00832AB1">
        <w:rPr>
          <w:rFonts w:cs="Times New Roman"/>
          <w:b/>
          <w:bCs/>
          <w:color w:val="000000"/>
          <w:sz w:val="24"/>
          <w:szCs w:val="24"/>
        </w:rPr>
        <w:t xml:space="preserve">incorrect </w:t>
      </w:r>
      <w:r w:rsidR="00CB419B" w:rsidRPr="00832AB1">
        <w:rPr>
          <w:rFonts w:cs="Times New Roman"/>
          <w:b/>
          <w:bCs/>
          <w:color w:val="000000"/>
          <w:sz w:val="24"/>
          <w:szCs w:val="24"/>
        </w:rPr>
        <w:t>boolean of the ‘if’ statement</w:t>
      </w:r>
      <w:r w:rsidR="002237CE" w:rsidRPr="00832AB1">
        <w:rPr>
          <w:rFonts w:cs="Times New Roman"/>
          <w:b/>
          <w:bCs/>
          <w:color w:val="000000"/>
          <w:sz w:val="24"/>
          <w:szCs w:val="24"/>
        </w:rPr>
        <w:t xml:space="preserve">: </w:t>
      </w:r>
      <w:r w:rsidR="00236FBD" w:rsidRPr="00832AB1">
        <w:rPr>
          <w:rFonts w:cs="Times New Roman"/>
          <w:b/>
          <w:bCs/>
          <w:color w:val="000000"/>
          <w:sz w:val="24"/>
          <w:szCs w:val="24"/>
        </w:rPr>
        <w:t xml:space="preserve">by checking </w:t>
      </w:r>
      <w:r w:rsidR="00DA7960" w:rsidRPr="00832AB1">
        <w:rPr>
          <w:rFonts w:cs="Times New Roman"/>
          <w:b/>
          <w:bCs/>
          <w:color w:val="000000"/>
          <w:sz w:val="24"/>
          <w:szCs w:val="24"/>
        </w:rPr>
        <w:t>if the switch is pressed</w:t>
      </w:r>
      <w:r w:rsidR="00DA7960">
        <w:rPr>
          <w:rFonts w:cs="Times New Roman"/>
          <w:color w:val="000000"/>
          <w:sz w:val="24"/>
          <w:szCs w:val="24"/>
        </w:rPr>
        <w:t xml:space="preserve">.  A simple solution to this problem would </w:t>
      </w:r>
      <w:r w:rsidR="00CC28AC">
        <w:rPr>
          <w:rFonts w:cs="Times New Roman"/>
          <w:color w:val="000000"/>
          <w:sz w:val="24"/>
          <w:szCs w:val="24"/>
        </w:rPr>
        <w:t xml:space="preserve">be to change the ‘GPIO_INPUT_PIN_LOW’ value to ‘GPIO_INPUT_PIN_HIGH’, causing the ‘if’ statement to check if the switch is </w:t>
      </w:r>
      <w:r w:rsidR="00220667">
        <w:rPr>
          <w:rFonts w:cs="Times New Roman"/>
          <w:color w:val="000000"/>
          <w:sz w:val="24"/>
          <w:szCs w:val="24"/>
        </w:rPr>
        <w:t>NOT</w:t>
      </w:r>
      <w:r w:rsidR="00CC28AC">
        <w:rPr>
          <w:rFonts w:cs="Times New Roman"/>
          <w:color w:val="000000"/>
          <w:sz w:val="24"/>
          <w:szCs w:val="24"/>
        </w:rPr>
        <w:t xml:space="preserve"> being pressed.  Now, </w:t>
      </w:r>
      <w:r w:rsidR="00CC28AC" w:rsidRPr="00D47AFD">
        <w:rPr>
          <w:rFonts w:cs="Times New Roman"/>
          <w:b/>
          <w:bCs/>
          <w:color w:val="000000"/>
          <w:sz w:val="24"/>
          <w:szCs w:val="24"/>
        </w:rPr>
        <w:t xml:space="preserve">the second problem </w:t>
      </w:r>
      <w:r w:rsidR="00AF400E" w:rsidRPr="00D47AFD">
        <w:rPr>
          <w:rFonts w:cs="Times New Roman"/>
          <w:b/>
          <w:bCs/>
          <w:color w:val="000000"/>
          <w:sz w:val="24"/>
          <w:szCs w:val="24"/>
        </w:rPr>
        <w:t>with the code</w:t>
      </w:r>
      <w:r w:rsidR="00F64255" w:rsidRPr="00D47AFD">
        <w:rPr>
          <w:rFonts w:cs="Times New Roman"/>
          <w:b/>
          <w:bCs/>
          <w:color w:val="000000"/>
          <w:sz w:val="24"/>
          <w:szCs w:val="24"/>
        </w:rPr>
        <w:t xml:space="preserve"> is </w:t>
      </w:r>
      <w:r w:rsidR="00852DA8" w:rsidRPr="00D47AFD">
        <w:rPr>
          <w:rFonts w:cs="Times New Roman"/>
          <w:b/>
          <w:bCs/>
          <w:color w:val="000000"/>
          <w:sz w:val="24"/>
          <w:szCs w:val="24"/>
        </w:rPr>
        <w:t xml:space="preserve">that the program </w:t>
      </w:r>
      <w:r w:rsidR="00AF400E" w:rsidRPr="00D47AFD">
        <w:rPr>
          <w:rFonts w:cs="Times New Roman"/>
          <w:b/>
          <w:bCs/>
          <w:color w:val="000000"/>
          <w:sz w:val="24"/>
          <w:szCs w:val="24"/>
        </w:rPr>
        <w:t>still requires</w:t>
      </w:r>
      <w:r w:rsidR="00852DA8" w:rsidRPr="00D47AFD">
        <w:rPr>
          <w:rFonts w:cs="Times New Roman"/>
          <w:b/>
          <w:bCs/>
          <w:color w:val="000000"/>
          <w:sz w:val="24"/>
          <w:szCs w:val="24"/>
        </w:rPr>
        <w:t xml:space="preserve"> a method to detect </w:t>
      </w:r>
      <w:r w:rsidR="00AF400E" w:rsidRPr="00D47AFD">
        <w:rPr>
          <w:rFonts w:cs="Times New Roman"/>
          <w:b/>
          <w:bCs/>
          <w:color w:val="000000"/>
          <w:sz w:val="24"/>
          <w:szCs w:val="24"/>
        </w:rPr>
        <w:t>if the switch had just been released</w:t>
      </w:r>
      <w:r w:rsidR="00D31309" w:rsidRPr="00D47AFD">
        <w:rPr>
          <w:rFonts w:cs="Times New Roman"/>
          <w:b/>
          <w:bCs/>
          <w:color w:val="000000"/>
          <w:sz w:val="24"/>
          <w:szCs w:val="24"/>
        </w:rPr>
        <w:t xml:space="preserve"> in order to determine whether or not to toggle the LED</w:t>
      </w:r>
      <w:r w:rsidR="00D31309">
        <w:rPr>
          <w:rFonts w:cs="Times New Roman"/>
          <w:color w:val="000000"/>
          <w:sz w:val="24"/>
          <w:szCs w:val="24"/>
        </w:rPr>
        <w:t xml:space="preserve">.  </w:t>
      </w:r>
      <w:r w:rsidR="004D6EF6">
        <w:rPr>
          <w:rFonts w:cs="Times New Roman"/>
          <w:color w:val="000000"/>
          <w:sz w:val="24"/>
          <w:szCs w:val="24"/>
        </w:rPr>
        <w:t xml:space="preserve">This can easily be resolved by </w:t>
      </w:r>
      <w:r w:rsidR="000004E1">
        <w:rPr>
          <w:rFonts w:cs="Times New Roman"/>
          <w:color w:val="000000"/>
          <w:sz w:val="24"/>
          <w:szCs w:val="24"/>
        </w:rPr>
        <w:t xml:space="preserve">first </w:t>
      </w:r>
      <w:r w:rsidR="003F3F9C">
        <w:rPr>
          <w:rFonts w:cs="Times New Roman"/>
          <w:color w:val="000000"/>
          <w:sz w:val="24"/>
          <w:szCs w:val="24"/>
        </w:rPr>
        <w:t>implementing a</w:t>
      </w:r>
      <w:r w:rsidR="00E94807">
        <w:rPr>
          <w:rFonts w:cs="Times New Roman"/>
          <w:color w:val="000000"/>
          <w:sz w:val="24"/>
          <w:szCs w:val="24"/>
        </w:rPr>
        <w:t>n additional variable that tracks the switch’s previous state (being pressed or not being pressed)</w:t>
      </w:r>
      <w:r w:rsidR="000004E1">
        <w:rPr>
          <w:rFonts w:cs="Times New Roman"/>
          <w:color w:val="000000"/>
          <w:sz w:val="24"/>
          <w:szCs w:val="24"/>
        </w:rPr>
        <w:t>.  Next</w:t>
      </w:r>
      <w:r w:rsidR="0060288F">
        <w:rPr>
          <w:rFonts w:cs="Times New Roman"/>
          <w:color w:val="000000"/>
          <w:sz w:val="24"/>
          <w:szCs w:val="24"/>
        </w:rPr>
        <w:t>,</w:t>
      </w:r>
      <w:r w:rsidR="00531449">
        <w:rPr>
          <w:rFonts w:cs="Times New Roman"/>
          <w:color w:val="000000"/>
          <w:sz w:val="24"/>
          <w:szCs w:val="24"/>
        </w:rPr>
        <w:t xml:space="preserve"> an</w:t>
      </w:r>
      <w:r w:rsidR="000004E1">
        <w:rPr>
          <w:rFonts w:cs="Times New Roman"/>
          <w:color w:val="000000"/>
          <w:sz w:val="24"/>
          <w:szCs w:val="24"/>
        </w:rPr>
        <w:t xml:space="preserve"> </w:t>
      </w:r>
      <w:r w:rsidR="00661081">
        <w:rPr>
          <w:rFonts w:cs="Times New Roman"/>
          <w:color w:val="000000"/>
          <w:sz w:val="24"/>
          <w:szCs w:val="24"/>
        </w:rPr>
        <w:t xml:space="preserve">additional </w:t>
      </w:r>
      <w:r w:rsidR="00E94807">
        <w:rPr>
          <w:rFonts w:cs="Times New Roman"/>
          <w:color w:val="000000"/>
          <w:sz w:val="24"/>
          <w:szCs w:val="24"/>
        </w:rPr>
        <w:t xml:space="preserve">‘if’ statement </w:t>
      </w:r>
      <w:r w:rsidR="004D46E5">
        <w:rPr>
          <w:rFonts w:cs="Times New Roman"/>
          <w:color w:val="000000"/>
          <w:sz w:val="24"/>
          <w:szCs w:val="24"/>
        </w:rPr>
        <w:t xml:space="preserve">nested within the first ‘if’ statement (the ‘if’ statement that determines if the switch is not pressed) </w:t>
      </w:r>
      <w:r w:rsidR="000004E1">
        <w:rPr>
          <w:rFonts w:cs="Times New Roman"/>
          <w:color w:val="000000"/>
          <w:sz w:val="24"/>
          <w:szCs w:val="24"/>
        </w:rPr>
        <w:t>could be included</w:t>
      </w:r>
      <w:r w:rsidR="000B6A70">
        <w:rPr>
          <w:rFonts w:cs="Times New Roman"/>
          <w:color w:val="000000"/>
          <w:sz w:val="24"/>
          <w:szCs w:val="24"/>
        </w:rPr>
        <w:t xml:space="preserve"> </w:t>
      </w:r>
      <w:r w:rsidR="00E94807">
        <w:rPr>
          <w:rFonts w:cs="Times New Roman"/>
          <w:color w:val="000000"/>
          <w:sz w:val="24"/>
          <w:szCs w:val="24"/>
        </w:rPr>
        <w:t xml:space="preserve">that </w:t>
      </w:r>
      <w:r w:rsidR="008C167F">
        <w:rPr>
          <w:rFonts w:cs="Times New Roman"/>
          <w:color w:val="000000"/>
          <w:sz w:val="24"/>
          <w:szCs w:val="24"/>
        </w:rPr>
        <w:t xml:space="preserve">determines if the </w:t>
      </w:r>
      <w:r w:rsidR="00355430">
        <w:rPr>
          <w:rFonts w:cs="Times New Roman"/>
          <w:color w:val="000000"/>
          <w:sz w:val="24"/>
          <w:szCs w:val="24"/>
        </w:rPr>
        <w:t>switch had just been released by checking if the previous state of the switch is</w:t>
      </w:r>
      <w:r w:rsidR="00F63F4A">
        <w:rPr>
          <w:rFonts w:cs="Times New Roman"/>
          <w:color w:val="000000"/>
          <w:sz w:val="24"/>
          <w:szCs w:val="24"/>
        </w:rPr>
        <w:t xml:space="preserve"> </w:t>
      </w:r>
      <w:r w:rsidR="00AD5376">
        <w:rPr>
          <w:rFonts w:cs="Times New Roman"/>
          <w:color w:val="000000"/>
          <w:sz w:val="24"/>
          <w:szCs w:val="24"/>
        </w:rPr>
        <w:t xml:space="preserve">equal to </w:t>
      </w:r>
      <w:r w:rsidR="003A1D91">
        <w:rPr>
          <w:rFonts w:cs="Times New Roman"/>
          <w:color w:val="000000"/>
          <w:sz w:val="24"/>
          <w:szCs w:val="24"/>
        </w:rPr>
        <w:t>a ‘pressed’ state (if the previous state of the sw</w:t>
      </w:r>
      <w:r w:rsidR="00C76CAE">
        <w:rPr>
          <w:rFonts w:cs="Times New Roman"/>
          <w:color w:val="000000"/>
          <w:sz w:val="24"/>
          <w:szCs w:val="24"/>
        </w:rPr>
        <w:t>itc</w:t>
      </w:r>
      <w:r w:rsidR="003A1D91">
        <w:rPr>
          <w:rFonts w:cs="Times New Roman"/>
          <w:color w:val="000000"/>
          <w:sz w:val="24"/>
          <w:szCs w:val="24"/>
        </w:rPr>
        <w:t xml:space="preserve">h is equal to </w:t>
      </w:r>
      <w:r w:rsidR="00AD5376">
        <w:rPr>
          <w:rFonts w:cs="Times New Roman"/>
          <w:color w:val="000000"/>
          <w:sz w:val="24"/>
          <w:szCs w:val="24"/>
        </w:rPr>
        <w:t>‘GPIO_INPUT_PIN_LOW’</w:t>
      </w:r>
      <w:r w:rsidR="003A1D91">
        <w:rPr>
          <w:rFonts w:cs="Times New Roman"/>
          <w:color w:val="000000"/>
          <w:sz w:val="24"/>
          <w:szCs w:val="24"/>
        </w:rPr>
        <w:t>).</w:t>
      </w:r>
      <w:r w:rsidR="00815E07">
        <w:rPr>
          <w:rFonts w:cs="Times New Roman"/>
          <w:color w:val="000000"/>
          <w:sz w:val="24"/>
          <w:szCs w:val="24"/>
        </w:rPr>
        <w:t xml:space="preserve">  After resolving these two problems, the code will now be fixed and function as desired:</w:t>
      </w:r>
    </w:p>
    <w:p w14:paraId="64DA560F" w14:textId="77777777" w:rsidR="00400A89" w:rsidRDefault="00400A89" w:rsidP="00400A89">
      <w:pPr>
        <w:autoSpaceDE w:val="0"/>
        <w:autoSpaceDN w:val="0"/>
        <w:adjustRightInd w:val="0"/>
        <w:spacing w:after="0" w:line="240" w:lineRule="auto"/>
      </w:pPr>
    </w:p>
    <w:p w14:paraId="7803EA5A" w14:textId="73229146" w:rsidR="008E4C36" w:rsidRPr="008F7AFE" w:rsidRDefault="00EF5A6B" w:rsidP="00551F3D">
      <w:pPr>
        <w:pStyle w:val="Default"/>
        <w:contextualSpacing/>
      </w:pPr>
      <w:r>
        <w:rPr>
          <w:noProof/>
        </w:rPr>
        <w:lastRenderedPageBreak/>
        <w:drawing>
          <wp:inline distT="0" distB="0" distL="0" distR="0" wp14:anchorId="102C22D8" wp14:editId="0E6E2B00">
            <wp:extent cx="5943600" cy="3886200"/>
            <wp:effectExtent l="12700" t="12700" r="12700" b="1270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uestion 2 Cod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86200"/>
                    </a:xfrm>
                    <a:prstGeom prst="rect">
                      <a:avLst/>
                    </a:prstGeom>
                    <a:ln>
                      <a:solidFill>
                        <a:schemeClr val="tx1"/>
                      </a:solidFill>
                    </a:ln>
                  </pic:spPr>
                </pic:pic>
              </a:graphicData>
            </a:graphic>
          </wp:inline>
        </w:drawing>
      </w:r>
    </w:p>
    <w:sectPr w:rsidR="008E4C36" w:rsidRPr="008F7AF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46453C" w14:textId="77777777" w:rsidR="00EE48E9" w:rsidRDefault="00EE48E9" w:rsidP="00156600">
      <w:pPr>
        <w:spacing w:after="0" w:line="240" w:lineRule="auto"/>
      </w:pPr>
      <w:r>
        <w:separator/>
      </w:r>
    </w:p>
  </w:endnote>
  <w:endnote w:type="continuationSeparator" w:id="0">
    <w:p w14:paraId="2331D7E4" w14:textId="77777777" w:rsidR="00EE48E9" w:rsidRDefault="00EE48E9" w:rsidP="001566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9565BB" w14:textId="00BD3636" w:rsidR="004639F8" w:rsidRPr="004639F8" w:rsidRDefault="000A6D20" w:rsidP="004639F8">
    <w:pPr>
      <w:pStyle w:val="Footer"/>
      <w:tabs>
        <w:tab w:val="left" w:pos="4896"/>
      </w:tabs>
      <w:rPr>
        <w:b/>
        <w:sz w:val="28"/>
      </w:rPr>
    </w:pPr>
    <w:r>
      <w:rPr>
        <w:color w:val="AEAAAA" w:themeColor="background2" w:themeShade="BF"/>
        <w:sz w:val="16"/>
      </w:rPr>
      <w:t>Hammond</w:t>
    </w:r>
    <w:r w:rsidR="004639F8">
      <w:rPr>
        <w:color w:val="AEAAAA" w:themeColor="background2" w:themeShade="BF"/>
        <w:sz w:val="16"/>
      </w:rPr>
      <w:tab/>
    </w:r>
    <w:r w:rsidR="004639F8">
      <w:rPr>
        <w:color w:val="AEAAAA" w:themeColor="background2" w:themeShade="BF"/>
        <w:sz w:val="16"/>
      </w:rPr>
      <w:tab/>
    </w:r>
    <w:r w:rsidR="004639F8">
      <w:rPr>
        <w:color w:val="AEAAAA" w:themeColor="background2" w:themeShade="BF"/>
        <w:sz w:val="16"/>
      </w:rPr>
      <w:tab/>
    </w:r>
    <w:r w:rsidR="004639F8" w:rsidRPr="004639F8">
      <w:rPr>
        <w:b/>
        <w:color w:val="AEAAAA" w:themeColor="background2" w:themeShade="BF"/>
        <w:sz w:val="20"/>
      </w:rPr>
      <w:fldChar w:fldCharType="begin"/>
    </w:r>
    <w:r w:rsidR="004639F8" w:rsidRPr="004639F8">
      <w:rPr>
        <w:b/>
        <w:color w:val="AEAAAA" w:themeColor="background2" w:themeShade="BF"/>
        <w:sz w:val="20"/>
      </w:rPr>
      <w:instrText xml:space="preserve"> PAGE  \* Arabic  \* MERGEFORMAT </w:instrText>
    </w:r>
    <w:r w:rsidR="004639F8" w:rsidRPr="004639F8">
      <w:rPr>
        <w:b/>
        <w:color w:val="AEAAAA" w:themeColor="background2" w:themeShade="BF"/>
        <w:sz w:val="20"/>
      </w:rPr>
      <w:fldChar w:fldCharType="separate"/>
    </w:r>
    <w:r w:rsidR="00B72889">
      <w:rPr>
        <w:b/>
        <w:noProof/>
        <w:color w:val="AEAAAA" w:themeColor="background2" w:themeShade="BF"/>
        <w:sz w:val="20"/>
      </w:rPr>
      <w:t>1</w:t>
    </w:r>
    <w:r w:rsidR="004639F8" w:rsidRPr="004639F8">
      <w:rPr>
        <w:b/>
        <w:color w:val="AEAAAA" w:themeColor="background2" w:themeShade="BF"/>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8297C8" w14:textId="77777777" w:rsidR="00EE48E9" w:rsidRDefault="00EE48E9" w:rsidP="00156600">
      <w:pPr>
        <w:spacing w:after="0" w:line="240" w:lineRule="auto"/>
      </w:pPr>
      <w:r>
        <w:separator/>
      </w:r>
    </w:p>
  </w:footnote>
  <w:footnote w:type="continuationSeparator" w:id="0">
    <w:p w14:paraId="30E0BE31" w14:textId="77777777" w:rsidR="00EE48E9" w:rsidRDefault="00EE48E9" w:rsidP="001566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733A0"/>
    <w:multiLevelType w:val="hybridMultilevel"/>
    <w:tmpl w:val="96688C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50762"/>
    <w:multiLevelType w:val="hybridMultilevel"/>
    <w:tmpl w:val="3A5AEDC2"/>
    <w:lvl w:ilvl="0" w:tplc="E536E8D4">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E0001"/>
    <w:multiLevelType w:val="hybridMultilevel"/>
    <w:tmpl w:val="A0CE9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533334"/>
    <w:multiLevelType w:val="hybridMultilevel"/>
    <w:tmpl w:val="285CA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C5454"/>
    <w:multiLevelType w:val="hybridMultilevel"/>
    <w:tmpl w:val="B6BA6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CAE6E7A"/>
    <w:multiLevelType w:val="hybridMultilevel"/>
    <w:tmpl w:val="FB325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7B0CDF"/>
    <w:multiLevelType w:val="hybridMultilevel"/>
    <w:tmpl w:val="14C674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C8E20E4"/>
    <w:multiLevelType w:val="hybridMultilevel"/>
    <w:tmpl w:val="330E1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2"/>
  </w:num>
  <w:num w:numId="6">
    <w:abstractNumId w:val="6"/>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2NDc0MTQxMbE0NjBR0lEKTi0uzszPAykwqQUADA0XBCwAAAA="/>
  </w:docVars>
  <w:rsids>
    <w:rsidRoot w:val="00724039"/>
    <w:rsid w:val="000004E1"/>
    <w:rsid w:val="00000FA0"/>
    <w:rsid w:val="00003855"/>
    <w:rsid w:val="00012552"/>
    <w:rsid w:val="00022432"/>
    <w:rsid w:val="000348B6"/>
    <w:rsid w:val="0003561C"/>
    <w:rsid w:val="00041CBE"/>
    <w:rsid w:val="000429C0"/>
    <w:rsid w:val="00055F63"/>
    <w:rsid w:val="000600DF"/>
    <w:rsid w:val="00065469"/>
    <w:rsid w:val="00066B0C"/>
    <w:rsid w:val="00071432"/>
    <w:rsid w:val="00071C80"/>
    <w:rsid w:val="00071E6F"/>
    <w:rsid w:val="00076187"/>
    <w:rsid w:val="000872A8"/>
    <w:rsid w:val="0009020C"/>
    <w:rsid w:val="000A005A"/>
    <w:rsid w:val="000A1FC5"/>
    <w:rsid w:val="000A6900"/>
    <w:rsid w:val="000A6D20"/>
    <w:rsid w:val="000B6A70"/>
    <w:rsid w:val="000D0B82"/>
    <w:rsid w:val="000D2B70"/>
    <w:rsid w:val="000D4D8A"/>
    <w:rsid w:val="000D645E"/>
    <w:rsid w:val="000E05EA"/>
    <w:rsid w:val="000E14BF"/>
    <w:rsid w:val="000E3318"/>
    <w:rsid w:val="000E3929"/>
    <w:rsid w:val="001000BD"/>
    <w:rsid w:val="001039D8"/>
    <w:rsid w:val="00133A41"/>
    <w:rsid w:val="00133D8E"/>
    <w:rsid w:val="00136765"/>
    <w:rsid w:val="00144243"/>
    <w:rsid w:val="00150D0B"/>
    <w:rsid w:val="00155F1D"/>
    <w:rsid w:val="00156600"/>
    <w:rsid w:val="00170821"/>
    <w:rsid w:val="001752D6"/>
    <w:rsid w:val="001818D0"/>
    <w:rsid w:val="0018392E"/>
    <w:rsid w:val="00186C22"/>
    <w:rsid w:val="00187902"/>
    <w:rsid w:val="001A23F9"/>
    <w:rsid w:val="001A276A"/>
    <w:rsid w:val="001B397D"/>
    <w:rsid w:val="001E6C1A"/>
    <w:rsid w:val="001F04CD"/>
    <w:rsid w:val="001F1D41"/>
    <w:rsid w:val="001F4A2C"/>
    <w:rsid w:val="002062B3"/>
    <w:rsid w:val="0021150A"/>
    <w:rsid w:val="00213947"/>
    <w:rsid w:val="002205E1"/>
    <w:rsid w:val="00220667"/>
    <w:rsid w:val="00220CA4"/>
    <w:rsid w:val="002237CE"/>
    <w:rsid w:val="00225E1E"/>
    <w:rsid w:val="00236D09"/>
    <w:rsid w:val="00236FBD"/>
    <w:rsid w:val="00246A0A"/>
    <w:rsid w:val="002569B5"/>
    <w:rsid w:val="00257448"/>
    <w:rsid w:val="00270725"/>
    <w:rsid w:val="00287C9C"/>
    <w:rsid w:val="00297441"/>
    <w:rsid w:val="002A1EBC"/>
    <w:rsid w:val="002B7FED"/>
    <w:rsid w:val="002E1EE2"/>
    <w:rsid w:val="002F2E8C"/>
    <w:rsid w:val="00313171"/>
    <w:rsid w:val="0031436E"/>
    <w:rsid w:val="00315673"/>
    <w:rsid w:val="003274C2"/>
    <w:rsid w:val="003341C3"/>
    <w:rsid w:val="00337E37"/>
    <w:rsid w:val="003439BA"/>
    <w:rsid w:val="00346995"/>
    <w:rsid w:val="00351277"/>
    <w:rsid w:val="00355430"/>
    <w:rsid w:val="00356958"/>
    <w:rsid w:val="003619EC"/>
    <w:rsid w:val="00364A31"/>
    <w:rsid w:val="00370ADB"/>
    <w:rsid w:val="00385BB3"/>
    <w:rsid w:val="00387EA7"/>
    <w:rsid w:val="003A1D91"/>
    <w:rsid w:val="003B35AD"/>
    <w:rsid w:val="003B6041"/>
    <w:rsid w:val="003C11BD"/>
    <w:rsid w:val="003D1957"/>
    <w:rsid w:val="003F3F9C"/>
    <w:rsid w:val="003F4CAD"/>
    <w:rsid w:val="00400A89"/>
    <w:rsid w:val="0040347C"/>
    <w:rsid w:val="00407849"/>
    <w:rsid w:val="00446D55"/>
    <w:rsid w:val="0046235D"/>
    <w:rsid w:val="004639F8"/>
    <w:rsid w:val="00471D34"/>
    <w:rsid w:val="00474A5F"/>
    <w:rsid w:val="00476747"/>
    <w:rsid w:val="00476C98"/>
    <w:rsid w:val="004774C6"/>
    <w:rsid w:val="00482BA1"/>
    <w:rsid w:val="004867EF"/>
    <w:rsid w:val="004958B6"/>
    <w:rsid w:val="004A5045"/>
    <w:rsid w:val="004C2500"/>
    <w:rsid w:val="004C746D"/>
    <w:rsid w:val="004D46E5"/>
    <w:rsid w:val="004D6EF6"/>
    <w:rsid w:val="004F391D"/>
    <w:rsid w:val="00523C78"/>
    <w:rsid w:val="0052685B"/>
    <w:rsid w:val="00531170"/>
    <w:rsid w:val="00531449"/>
    <w:rsid w:val="00533AA7"/>
    <w:rsid w:val="00537CD6"/>
    <w:rsid w:val="00541F3F"/>
    <w:rsid w:val="005429EC"/>
    <w:rsid w:val="00551F3D"/>
    <w:rsid w:val="0056405E"/>
    <w:rsid w:val="00583925"/>
    <w:rsid w:val="00584498"/>
    <w:rsid w:val="0059052E"/>
    <w:rsid w:val="00590612"/>
    <w:rsid w:val="0059126D"/>
    <w:rsid w:val="005A4AD2"/>
    <w:rsid w:val="005A5DE0"/>
    <w:rsid w:val="005B71FF"/>
    <w:rsid w:val="005D6C27"/>
    <w:rsid w:val="005D7AC8"/>
    <w:rsid w:val="005E78A6"/>
    <w:rsid w:val="005F4F69"/>
    <w:rsid w:val="005F6BB4"/>
    <w:rsid w:val="005F728C"/>
    <w:rsid w:val="0060288F"/>
    <w:rsid w:val="006108AE"/>
    <w:rsid w:val="00614229"/>
    <w:rsid w:val="00623184"/>
    <w:rsid w:val="00626E6B"/>
    <w:rsid w:val="00634526"/>
    <w:rsid w:val="00661081"/>
    <w:rsid w:val="00662F4E"/>
    <w:rsid w:val="006644E1"/>
    <w:rsid w:val="00676BD8"/>
    <w:rsid w:val="00677E7D"/>
    <w:rsid w:val="006850D2"/>
    <w:rsid w:val="00690A45"/>
    <w:rsid w:val="0069146F"/>
    <w:rsid w:val="006914B5"/>
    <w:rsid w:val="006C076E"/>
    <w:rsid w:val="006D6921"/>
    <w:rsid w:val="006E7C60"/>
    <w:rsid w:val="006F1743"/>
    <w:rsid w:val="0070227E"/>
    <w:rsid w:val="007115B6"/>
    <w:rsid w:val="00724039"/>
    <w:rsid w:val="00724052"/>
    <w:rsid w:val="0074450F"/>
    <w:rsid w:val="00773006"/>
    <w:rsid w:val="00776240"/>
    <w:rsid w:val="007815DA"/>
    <w:rsid w:val="00782AD3"/>
    <w:rsid w:val="007975AF"/>
    <w:rsid w:val="007A1415"/>
    <w:rsid w:val="007A4503"/>
    <w:rsid w:val="007A58A3"/>
    <w:rsid w:val="007B76EF"/>
    <w:rsid w:val="007D20EB"/>
    <w:rsid w:val="007D219F"/>
    <w:rsid w:val="007D3441"/>
    <w:rsid w:val="007D7471"/>
    <w:rsid w:val="007E400F"/>
    <w:rsid w:val="00814A1E"/>
    <w:rsid w:val="00815E07"/>
    <w:rsid w:val="0081680B"/>
    <w:rsid w:val="0081727D"/>
    <w:rsid w:val="00825FFF"/>
    <w:rsid w:val="00832AB1"/>
    <w:rsid w:val="008437C8"/>
    <w:rsid w:val="008524F9"/>
    <w:rsid w:val="00852DA8"/>
    <w:rsid w:val="00854F19"/>
    <w:rsid w:val="00860A64"/>
    <w:rsid w:val="00874A3F"/>
    <w:rsid w:val="008810A4"/>
    <w:rsid w:val="008847B8"/>
    <w:rsid w:val="00892116"/>
    <w:rsid w:val="00894FB5"/>
    <w:rsid w:val="008A1ED1"/>
    <w:rsid w:val="008C1408"/>
    <w:rsid w:val="008C167F"/>
    <w:rsid w:val="008C49EA"/>
    <w:rsid w:val="008D1246"/>
    <w:rsid w:val="008D22B3"/>
    <w:rsid w:val="008D5797"/>
    <w:rsid w:val="008E4C36"/>
    <w:rsid w:val="008E61F5"/>
    <w:rsid w:val="008F20D0"/>
    <w:rsid w:val="008F7AFE"/>
    <w:rsid w:val="00905669"/>
    <w:rsid w:val="009072E4"/>
    <w:rsid w:val="009154A0"/>
    <w:rsid w:val="00923DDC"/>
    <w:rsid w:val="00924B9A"/>
    <w:rsid w:val="00930D0C"/>
    <w:rsid w:val="00936A16"/>
    <w:rsid w:val="00943EFE"/>
    <w:rsid w:val="00947E94"/>
    <w:rsid w:val="00951333"/>
    <w:rsid w:val="00967072"/>
    <w:rsid w:val="009802D8"/>
    <w:rsid w:val="00994BFD"/>
    <w:rsid w:val="009A66F5"/>
    <w:rsid w:val="009B4306"/>
    <w:rsid w:val="009B5E80"/>
    <w:rsid w:val="009E3003"/>
    <w:rsid w:val="009F01F0"/>
    <w:rsid w:val="009F606F"/>
    <w:rsid w:val="009F7F65"/>
    <w:rsid w:val="00A00A1D"/>
    <w:rsid w:val="00A02690"/>
    <w:rsid w:val="00A07414"/>
    <w:rsid w:val="00A13189"/>
    <w:rsid w:val="00A15810"/>
    <w:rsid w:val="00A16427"/>
    <w:rsid w:val="00A32312"/>
    <w:rsid w:val="00A3782F"/>
    <w:rsid w:val="00A37E40"/>
    <w:rsid w:val="00A54CD4"/>
    <w:rsid w:val="00A56191"/>
    <w:rsid w:val="00A65595"/>
    <w:rsid w:val="00A74B24"/>
    <w:rsid w:val="00A77104"/>
    <w:rsid w:val="00A809BF"/>
    <w:rsid w:val="00A81AC3"/>
    <w:rsid w:val="00A8207F"/>
    <w:rsid w:val="00A82F94"/>
    <w:rsid w:val="00A938AA"/>
    <w:rsid w:val="00AA6819"/>
    <w:rsid w:val="00AA6A32"/>
    <w:rsid w:val="00AB5826"/>
    <w:rsid w:val="00AC40DD"/>
    <w:rsid w:val="00AC5074"/>
    <w:rsid w:val="00AD5376"/>
    <w:rsid w:val="00AD5C63"/>
    <w:rsid w:val="00AE50A6"/>
    <w:rsid w:val="00AF097E"/>
    <w:rsid w:val="00AF400E"/>
    <w:rsid w:val="00AF7D84"/>
    <w:rsid w:val="00B11005"/>
    <w:rsid w:val="00B12373"/>
    <w:rsid w:val="00B128D6"/>
    <w:rsid w:val="00B20BC4"/>
    <w:rsid w:val="00B224FA"/>
    <w:rsid w:val="00B237B8"/>
    <w:rsid w:val="00B35463"/>
    <w:rsid w:val="00B41C77"/>
    <w:rsid w:val="00B524FA"/>
    <w:rsid w:val="00B72889"/>
    <w:rsid w:val="00B7401C"/>
    <w:rsid w:val="00B76209"/>
    <w:rsid w:val="00B774B4"/>
    <w:rsid w:val="00B80F43"/>
    <w:rsid w:val="00BA2D44"/>
    <w:rsid w:val="00BA6653"/>
    <w:rsid w:val="00BB119C"/>
    <w:rsid w:val="00BC0320"/>
    <w:rsid w:val="00BC1CEE"/>
    <w:rsid w:val="00BF6595"/>
    <w:rsid w:val="00C00724"/>
    <w:rsid w:val="00C03582"/>
    <w:rsid w:val="00C03ADF"/>
    <w:rsid w:val="00C07209"/>
    <w:rsid w:val="00C1064C"/>
    <w:rsid w:val="00C166C0"/>
    <w:rsid w:val="00C23823"/>
    <w:rsid w:val="00C27FB4"/>
    <w:rsid w:val="00C4531C"/>
    <w:rsid w:val="00C57974"/>
    <w:rsid w:val="00C61AD5"/>
    <w:rsid w:val="00C76CAE"/>
    <w:rsid w:val="00C92CB4"/>
    <w:rsid w:val="00C93E95"/>
    <w:rsid w:val="00C96002"/>
    <w:rsid w:val="00CB38B9"/>
    <w:rsid w:val="00CB419B"/>
    <w:rsid w:val="00CC1AD9"/>
    <w:rsid w:val="00CC28AC"/>
    <w:rsid w:val="00CD0638"/>
    <w:rsid w:val="00CD71DD"/>
    <w:rsid w:val="00CE43A4"/>
    <w:rsid w:val="00CE5756"/>
    <w:rsid w:val="00CE7C2B"/>
    <w:rsid w:val="00CF037C"/>
    <w:rsid w:val="00CF41CD"/>
    <w:rsid w:val="00D00999"/>
    <w:rsid w:val="00D06008"/>
    <w:rsid w:val="00D06B41"/>
    <w:rsid w:val="00D0725C"/>
    <w:rsid w:val="00D135A0"/>
    <w:rsid w:val="00D13CA5"/>
    <w:rsid w:val="00D17F6A"/>
    <w:rsid w:val="00D22402"/>
    <w:rsid w:val="00D2541A"/>
    <w:rsid w:val="00D30760"/>
    <w:rsid w:val="00D31309"/>
    <w:rsid w:val="00D41501"/>
    <w:rsid w:val="00D42447"/>
    <w:rsid w:val="00D431AD"/>
    <w:rsid w:val="00D47AFD"/>
    <w:rsid w:val="00D565B1"/>
    <w:rsid w:val="00D73049"/>
    <w:rsid w:val="00D75000"/>
    <w:rsid w:val="00D863FE"/>
    <w:rsid w:val="00D937BC"/>
    <w:rsid w:val="00D956DD"/>
    <w:rsid w:val="00DA3A6D"/>
    <w:rsid w:val="00DA580B"/>
    <w:rsid w:val="00DA7960"/>
    <w:rsid w:val="00DC7153"/>
    <w:rsid w:val="00DC7EE0"/>
    <w:rsid w:val="00DD1610"/>
    <w:rsid w:val="00DD59BA"/>
    <w:rsid w:val="00DE53FF"/>
    <w:rsid w:val="00DF725F"/>
    <w:rsid w:val="00E00BF1"/>
    <w:rsid w:val="00E05C87"/>
    <w:rsid w:val="00E07D1D"/>
    <w:rsid w:val="00E131F9"/>
    <w:rsid w:val="00E164AA"/>
    <w:rsid w:val="00E218E8"/>
    <w:rsid w:val="00E26944"/>
    <w:rsid w:val="00E27974"/>
    <w:rsid w:val="00E27B6B"/>
    <w:rsid w:val="00E30DE2"/>
    <w:rsid w:val="00E35DB6"/>
    <w:rsid w:val="00E42C1E"/>
    <w:rsid w:val="00E638F9"/>
    <w:rsid w:val="00E6500D"/>
    <w:rsid w:val="00E676AA"/>
    <w:rsid w:val="00E71440"/>
    <w:rsid w:val="00E7385A"/>
    <w:rsid w:val="00E74760"/>
    <w:rsid w:val="00E81CD7"/>
    <w:rsid w:val="00E90726"/>
    <w:rsid w:val="00E94807"/>
    <w:rsid w:val="00EA68DC"/>
    <w:rsid w:val="00EB57F9"/>
    <w:rsid w:val="00EC1AC0"/>
    <w:rsid w:val="00EC62D4"/>
    <w:rsid w:val="00EC6B9C"/>
    <w:rsid w:val="00ED191B"/>
    <w:rsid w:val="00EE48E9"/>
    <w:rsid w:val="00EF0464"/>
    <w:rsid w:val="00EF22E0"/>
    <w:rsid w:val="00EF5A6B"/>
    <w:rsid w:val="00F0137F"/>
    <w:rsid w:val="00F01B7C"/>
    <w:rsid w:val="00F02F22"/>
    <w:rsid w:val="00F032B1"/>
    <w:rsid w:val="00F05A54"/>
    <w:rsid w:val="00F0683E"/>
    <w:rsid w:val="00F06875"/>
    <w:rsid w:val="00F06EC3"/>
    <w:rsid w:val="00F12130"/>
    <w:rsid w:val="00F22AC9"/>
    <w:rsid w:val="00F251AC"/>
    <w:rsid w:val="00F30760"/>
    <w:rsid w:val="00F30F35"/>
    <w:rsid w:val="00F32BCC"/>
    <w:rsid w:val="00F36513"/>
    <w:rsid w:val="00F513E9"/>
    <w:rsid w:val="00F519CD"/>
    <w:rsid w:val="00F63F4A"/>
    <w:rsid w:val="00F64255"/>
    <w:rsid w:val="00F6592D"/>
    <w:rsid w:val="00F76D71"/>
    <w:rsid w:val="00FA52F8"/>
    <w:rsid w:val="00FB121A"/>
    <w:rsid w:val="00FB35C7"/>
    <w:rsid w:val="00FB3CCC"/>
    <w:rsid w:val="00FD3AA6"/>
    <w:rsid w:val="00FD3EF9"/>
    <w:rsid w:val="00FE0460"/>
    <w:rsid w:val="00FE102E"/>
    <w:rsid w:val="00FE686F"/>
    <w:rsid w:val="00FF43F1"/>
    <w:rsid w:val="00FF4C12"/>
    <w:rsid w:val="12969153"/>
    <w:rsid w:val="2E80B4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CFCE5"/>
  <w15:docId w15:val="{6618F188-C7F2-4E5F-9FEB-E30B5705E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9146F"/>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7448"/>
    <w:rPr>
      <w:color w:val="808080"/>
    </w:rPr>
  </w:style>
  <w:style w:type="paragraph" w:styleId="ListParagraph">
    <w:name w:val="List Paragraph"/>
    <w:basedOn w:val="Normal"/>
    <w:uiPriority w:val="34"/>
    <w:qFormat/>
    <w:rsid w:val="00446D55"/>
    <w:pPr>
      <w:ind w:left="720"/>
      <w:contextualSpacing/>
    </w:pPr>
  </w:style>
  <w:style w:type="paragraph" w:styleId="BalloonText">
    <w:name w:val="Balloon Text"/>
    <w:basedOn w:val="Normal"/>
    <w:link w:val="BalloonTextChar"/>
    <w:uiPriority w:val="99"/>
    <w:semiHidden/>
    <w:unhideWhenUsed/>
    <w:rsid w:val="006914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14B5"/>
    <w:rPr>
      <w:rFonts w:ascii="Tahoma" w:hAnsi="Tahoma" w:cs="Tahoma"/>
      <w:sz w:val="16"/>
      <w:szCs w:val="16"/>
    </w:rPr>
  </w:style>
  <w:style w:type="paragraph" w:styleId="Header">
    <w:name w:val="header"/>
    <w:basedOn w:val="Normal"/>
    <w:link w:val="HeaderChar"/>
    <w:uiPriority w:val="99"/>
    <w:unhideWhenUsed/>
    <w:rsid w:val="001566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600"/>
    <w:rPr>
      <w:rFonts w:ascii="Times New Roman" w:hAnsi="Times New Roman"/>
    </w:rPr>
  </w:style>
  <w:style w:type="paragraph" w:styleId="Footer">
    <w:name w:val="footer"/>
    <w:basedOn w:val="Normal"/>
    <w:link w:val="FooterChar"/>
    <w:uiPriority w:val="99"/>
    <w:unhideWhenUsed/>
    <w:rsid w:val="001566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600"/>
    <w:rPr>
      <w:rFonts w:ascii="Times New Roman" w:hAnsi="Times New Roman"/>
    </w:rPr>
  </w:style>
  <w:style w:type="paragraph" w:customStyle="1" w:styleId="Default">
    <w:name w:val="Default"/>
    <w:rsid w:val="00EF22E0"/>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236D09"/>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3</Pages>
  <Words>571</Words>
  <Characters>326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deep narkhede</dc:creator>
  <cp:keywords/>
  <dc:description/>
  <cp:lastModifiedBy>Ravishankar, Praveen -</cp:lastModifiedBy>
  <cp:revision>242</cp:revision>
  <cp:lastPrinted>2017-01-16T03:37:00Z</cp:lastPrinted>
  <dcterms:created xsi:type="dcterms:W3CDTF">2019-09-05T18:39:00Z</dcterms:created>
  <dcterms:modified xsi:type="dcterms:W3CDTF">2019-09-26T03:46:00Z</dcterms:modified>
</cp:coreProperties>
</file>